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0F77C" w14:textId="46B11F87" w:rsidR="007907EF" w:rsidRPr="002A7DD1" w:rsidRDefault="003739CF" w:rsidP="007907EF">
      <w:pPr>
        <w:spacing w:line="240" w:lineRule="auto"/>
        <w:jc w:val="center"/>
        <w:rPr>
          <w:rFonts w:ascii="Times New Roman" w:hAnsi="Times New Roman" w:cs="Times New Roman"/>
          <w:b/>
          <w:bCs/>
          <w:sz w:val="24"/>
          <w:szCs w:val="24"/>
        </w:rPr>
      </w:pPr>
      <w:r w:rsidRPr="002A7DD1">
        <w:rPr>
          <w:rFonts w:ascii="Times New Roman" w:hAnsi="Times New Roman" w:cs="Times New Roman"/>
          <w:b/>
          <w:bCs/>
          <w:sz w:val="24"/>
          <w:szCs w:val="24"/>
        </w:rPr>
        <w:t>Statement of Purpose</w:t>
      </w:r>
    </w:p>
    <w:p w14:paraId="45ECC24B" w14:textId="035AD037" w:rsidR="003739CF"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I grew up in a predominantly black area where sports </w:t>
      </w:r>
      <w:r w:rsidR="00A91217">
        <w:rPr>
          <w:rFonts w:ascii="Times New Roman" w:hAnsi="Times New Roman" w:cs="Times New Roman"/>
          <w:sz w:val="24"/>
          <w:szCs w:val="24"/>
        </w:rPr>
        <w:t>dominated and being</w:t>
      </w:r>
      <w:r w:rsidRPr="003739CF">
        <w:rPr>
          <w:rFonts w:ascii="Times New Roman" w:hAnsi="Times New Roman" w:cs="Times New Roman"/>
          <w:sz w:val="24"/>
          <w:szCs w:val="24"/>
        </w:rPr>
        <w:t xml:space="preserve"> a young black woman in my school’s STEM program was anything but cool. Academic success </w:t>
      </w:r>
      <w:r w:rsidR="00EC7095">
        <w:rPr>
          <w:rFonts w:ascii="Times New Roman" w:hAnsi="Times New Roman" w:cs="Times New Roman"/>
          <w:sz w:val="24"/>
          <w:szCs w:val="24"/>
        </w:rPr>
        <w:t>was a</w:t>
      </w:r>
      <w:r w:rsidRPr="003739CF">
        <w:rPr>
          <w:rFonts w:ascii="Times New Roman" w:hAnsi="Times New Roman" w:cs="Times New Roman"/>
          <w:sz w:val="24"/>
          <w:szCs w:val="24"/>
        </w:rPr>
        <w:t xml:space="preserve"> minuscule accomplishment, especially when the only careers you know of are the ones you see on television. My mother never made it to a four-year university due to raising my sisters and me at a young age alone when my father was deported. So once I began as a first-generation college student</w:t>
      </w:r>
      <w:r w:rsidR="004F75B0">
        <w:rPr>
          <w:rFonts w:ascii="Times New Roman" w:hAnsi="Times New Roman" w:cs="Times New Roman"/>
          <w:sz w:val="24"/>
          <w:szCs w:val="24"/>
        </w:rPr>
        <w:t>,</w:t>
      </w:r>
      <w:r w:rsidRPr="003739CF">
        <w:rPr>
          <w:rFonts w:ascii="Times New Roman" w:hAnsi="Times New Roman" w:cs="Times New Roman"/>
          <w:sz w:val="24"/>
          <w:szCs w:val="24"/>
        </w:rPr>
        <w:t xml:space="preserve"> </w:t>
      </w:r>
      <w:r w:rsidR="0066050D">
        <w:rPr>
          <w:rFonts w:ascii="Times New Roman" w:hAnsi="Times New Roman" w:cs="Times New Roman"/>
          <w:sz w:val="24"/>
          <w:szCs w:val="24"/>
        </w:rPr>
        <w:t>working to pay for school on my</w:t>
      </w:r>
      <w:r w:rsidRPr="003739CF">
        <w:rPr>
          <w:rFonts w:ascii="Times New Roman" w:hAnsi="Times New Roman" w:cs="Times New Roman"/>
          <w:sz w:val="24"/>
          <w:szCs w:val="24"/>
        </w:rPr>
        <w:t xml:space="preserve"> own, I was lost.</w:t>
      </w:r>
      <w:r w:rsidR="00A11DA9">
        <w:rPr>
          <w:rFonts w:ascii="Times New Roman" w:hAnsi="Times New Roman" w:cs="Times New Roman"/>
          <w:sz w:val="24"/>
          <w:szCs w:val="24"/>
        </w:rPr>
        <w:t xml:space="preserve"> </w:t>
      </w:r>
      <w:r w:rsidRPr="003739CF">
        <w:rPr>
          <w:rFonts w:ascii="Times New Roman" w:hAnsi="Times New Roman" w:cs="Times New Roman"/>
          <w:sz w:val="24"/>
          <w:szCs w:val="24"/>
        </w:rPr>
        <w:t>I had to begin thinking about my future from a perspective that did not have financial, intellectual, and minority barriers. I committed to college and began looking into other aspirations. I stumbled upon</w:t>
      </w:r>
      <w:r w:rsidR="00F96044">
        <w:rPr>
          <w:rFonts w:ascii="Times New Roman" w:hAnsi="Times New Roman" w:cs="Times New Roman"/>
          <w:sz w:val="24"/>
          <w:szCs w:val="24"/>
        </w:rPr>
        <w:t xml:space="preserve"> </w:t>
      </w:r>
      <w:r w:rsidR="00C157EC">
        <w:rPr>
          <w:rFonts w:ascii="Times New Roman" w:hAnsi="Times New Roman" w:cs="Times New Roman"/>
          <w:sz w:val="24"/>
          <w:szCs w:val="24"/>
        </w:rPr>
        <w:t xml:space="preserve">a </w:t>
      </w:r>
      <w:r w:rsidR="004F75B0">
        <w:rPr>
          <w:rFonts w:ascii="Times New Roman" w:hAnsi="Times New Roman" w:cs="Times New Roman"/>
          <w:sz w:val="24"/>
          <w:szCs w:val="24"/>
        </w:rPr>
        <w:t>course and an internship</w:t>
      </w:r>
      <w:r w:rsidRPr="003739CF">
        <w:rPr>
          <w:rFonts w:ascii="Times New Roman" w:hAnsi="Times New Roman" w:cs="Times New Roman"/>
          <w:sz w:val="24"/>
          <w:szCs w:val="24"/>
        </w:rPr>
        <w:t xml:space="preserve"> </w:t>
      </w:r>
      <w:r w:rsidR="004F75B0">
        <w:rPr>
          <w:rFonts w:ascii="Times New Roman" w:hAnsi="Times New Roman" w:cs="Times New Roman"/>
          <w:sz w:val="24"/>
          <w:szCs w:val="24"/>
        </w:rPr>
        <w:t>that</w:t>
      </w:r>
      <w:r w:rsidRPr="003739CF">
        <w:rPr>
          <w:rFonts w:ascii="Times New Roman" w:hAnsi="Times New Roman" w:cs="Times New Roman"/>
          <w:sz w:val="24"/>
          <w:szCs w:val="24"/>
        </w:rPr>
        <w:t xml:space="preserve"> introduced me to my passion for helping </w:t>
      </w:r>
      <w:r w:rsidR="008E7EAB">
        <w:rPr>
          <w:rFonts w:ascii="Times New Roman" w:hAnsi="Times New Roman" w:cs="Times New Roman"/>
          <w:sz w:val="24"/>
          <w:szCs w:val="24"/>
        </w:rPr>
        <w:t>others</w:t>
      </w:r>
      <w:r w:rsidRPr="003739CF">
        <w:rPr>
          <w:rFonts w:ascii="Times New Roman" w:hAnsi="Times New Roman" w:cs="Times New Roman"/>
          <w:sz w:val="24"/>
          <w:szCs w:val="24"/>
        </w:rPr>
        <w:t xml:space="preserve">. I wish to learn about the people and culture of other countries firsthand. </w:t>
      </w:r>
      <w:r w:rsidR="00F820F6">
        <w:rPr>
          <w:rFonts w:ascii="Times New Roman" w:hAnsi="Times New Roman" w:cs="Times New Roman"/>
          <w:sz w:val="24"/>
          <w:szCs w:val="24"/>
        </w:rPr>
        <w:t xml:space="preserve">Studying </w:t>
      </w:r>
      <w:r w:rsidR="002162AD">
        <w:rPr>
          <w:rFonts w:ascii="Times New Roman" w:hAnsi="Times New Roman" w:cs="Times New Roman"/>
          <w:sz w:val="24"/>
          <w:szCs w:val="24"/>
        </w:rPr>
        <w:t>critical</w:t>
      </w:r>
      <w:r w:rsidR="00F820F6">
        <w:rPr>
          <w:rFonts w:ascii="Times New Roman" w:hAnsi="Times New Roman" w:cs="Times New Roman"/>
          <w:sz w:val="24"/>
          <w:szCs w:val="24"/>
        </w:rPr>
        <w:t xml:space="preserve"> thinking in the </w:t>
      </w:r>
      <w:r w:rsidRPr="003739CF">
        <w:rPr>
          <w:rFonts w:ascii="Times New Roman" w:hAnsi="Times New Roman" w:cs="Times New Roman"/>
          <w:sz w:val="24"/>
          <w:szCs w:val="24"/>
        </w:rPr>
        <w:t>Bali Culture and Sustainability</w:t>
      </w:r>
      <w:r w:rsidR="006363B0">
        <w:rPr>
          <w:rFonts w:ascii="Times New Roman" w:hAnsi="Times New Roman" w:cs="Times New Roman"/>
          <w:sz w:val="24"/>
          <w:szCs w:val="24"/>
        </w:rPr>
        <w:t xml:space="preserve">, </w:t>
      </w:r>
      <w:r w:rsidR="00E57D3D">
        <w:rPr>
          <w:rFonts w:ascii="Times New Roman" w:hAnsi="Times New Roman" w:cs="Times New Roman"/>
          <w:sz w:val="24"/>
          <w:szCs w:val="24"/>
        </w:rPr>
        <w:t xml:space="preserve">nontraditional </w:t>
      </w:r>
      <w:r w:rsidR="001F2088">
        <w:rPr>
          <w:rFonts w:ascii="Times New Roman" w:hAnsi="Times New Roman" w:cs="Times New Roman"/>
          <w:sz w:val="24"/>
          <w:szCs w:val="24"/>
        </w:rPr>
        <w:t xml:space="preserve">study abroad program </w:t>
      </w:r>
      <w:r w:rsidRPr="003739CF">
        <w:rPr>
          <w:rFonts w:ascii="Times New Roman" w:hAnsi="Times New Roman" w:cs="Times New Roman"/>
          <w:sz w:val="24"/>
          <w:szCs w:val="24"/>
        </w:rPr>
        <w:t>will enable me to extend this passion beyond the United States</w:t>
      </w:r>
      <w:r w:rsidR="00C914A0">
        <w:rPr>
          <w:rFonts w:ascii="Times New Roman" w:hAnsi="Times New Roman" w:cs="Times New Roman"/>
          <w:sz w:val="24"/>
          <w:szCs w:val="24"/>
        </w:rPr>
        <w:t xml:space="preserve"> </w:t>
      </w:r>
      <w:r w:rsidR="00C713B1">
        <w:rPr>
          <w:rFonts w:ascii="Times New Roman" w:hAnsi="Times New Roman" w:cs="Times New Roman"/>
          <w:sz w:val="24"/>
          <w:szCs w:val="24"/>
        </w:rPr>
        <w:t>as my next learning opportunity on my college journey</w:t>
      </w:r>
      <w:r w:rsidRPr="003739CF">
        <w:rPr>
          <w:rFonts w:ascii="Times New Roman" w:hAnsi="Times New Roman" w:cs="Times New Roman"/>
          <w:sz w:val="24"/>
          <w:szCs w:val="24"/>
        </w:rPr>
        <w:t xml:space="preserve">. </w:t>
      </w:r>
    </w:p>
    <w:p w14:paraId="67867E5D" w14:textId="77777777" w:rsidR="00DC1487" w:rsidRPr="003739CF" w:rsidRDefault="00DC1487" w:rsidP="00DC1487">
      <w:pPr>
        <w:spacing w:line="240" w:lineRule="auto"/>
        <w:rPr>
          <w:rFonts w:ascii="Times New Roman" w:hAnsi="Times New Roman" w:cs="Times New Roman"/>
          <w:sz w:val="24"/>
          <w:szCs w:val="24"/>
        </w:rPr>
      </w:pPr>
    </w:p>
    <w:p w14:paraId="62EA08E0" w14:textId="33319A74" w:rsidR="007907EF"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I began college as a Mathematics major and </w:t>
      </w:r>
      <w:r w:rsidR="009F1DB8" w:rsidRPr="003739CF">
        <w:rPr>
          <w:rFonts w:ascii="Times New Roman" w:hAnsi="Times New Roman" w:cs="Times New Roman"/>
          <w:sz w:val="24"/>
          <w:szCs w:val="24"/>
        </w:rPr>
        <w:t>like many</w:t>
      </w:r>
      <w:r w:rsidR="009F1DB8">
        <w:rPr>
          <w:rFonts w:ascii="Times New Roman" w:hAnsi="Times New Roman" w:cs="Times New Roman"/>
          <w:sz w:val="24"/>
          <w:szCs w:val="24"/>
        </w:rPr>
        <w:t>,</w:t>
      </w:r>
      <w:r w:rsidR="009F1DB8" w:rsidRPr="003739CF">
        <w:rPr>
          <w:rFonts w:ascii="Times New Roman" w:hAnsi="Times New Roman" w:cs="Times New Roman"/>
          <w:sz w:val="24"/>
          <w:szCs w:val="24"/>
        </w:rPr>
        <w:t xml:space="preserve"> </w:t>
      </w:r>
      <w:r w:rsidRPr="003739CF">
        <w:rPr>
          <w:rFonts w:ascii="Times New Roman" w:hAnsi="Times New Roman" w:cs="Times New Roman"/>
          <w:sz w:val="24"/>
          <w:szCs w:val="24"/>
        </w:rPr>
        <w:t xml:space="preserve">had no idea my future career path. Thankfully, my advisor placed me into an </w:t>
      </w:r>
      <w:r w:rsidR="00A95C14">
        <w:rPr>
          <w:rFonts w:ascii="Times New Roman" w:hAnsi="Times New Roman" w:cs="Times New Roman"/>
          <w:sz w:val="24"/>
          <w:szCs w:val="24"/>
        </w:rPr>
        <w:t>I</w:t>
      </w:r>
      <w:r w:rsidRPr="003739CF">
        <w:rPr>
          <w:rFonts w:ascii="Times New Roman" w:hAnsi="Times New Roman" w:cs="Times New Roman"/>
          <w:sz w:val="24"/>
          <w:szCs w:val="24"/>
        </w:rPr>
        <w:t xml:space="preserve">ntro to </w:t>
      </w:r>
      <w:r w:rsidR="00A95C14">
        <w:rPr>
          <w:rFonts w:ascii="Times New Roman" w:hAnsi="Times New Roman" w:cs="Times New Roman"/>
          <w:sz w:val="24"/>
          <w:szCs w:val="24"/>
        </w:rPr>
        <w:t>P</w:t>
      </w:r>
      <w:r w:rsidRPr="003739CF">
        <w:rPr>
          <w:rFonts w:ascii="Times New Roman" w:hAnsi="Times New Roman" w:cs="Times New Roman"/>
          <w:sz w:val="24"/>
          <w:szCs w:val="24"/>
        </w:rPr>
        <w:t>rogramming course and I fell in love with it. The complexity of solving problems that, I never knew could</w:t>
      </w:r>
      <w:r w:rsidR="006378B4">
        <w:rPr>
          <w:rFonts w:ascii="Times New Roman" w:hAnsi="Times New Roman" w:cs="Times New Roman"/>
          <w:sz w:val="24"/>
          <w:szCs w:val="24"/>
        </w:rPr>
        <w:t xml:space="preserve">, </w:t>
      </w:r>
      <w:r w:rsidRPr="003739CF">
        <w:rPr>
          <w:rFonts w:ascii="Times New Roman" w:hAnsi="Times New Roman" w:cs="Times New Roman"/>
          <w:sz w:val="24"/>
          <w:szCs w:val="24"/>
        </w:rPr>
        <w:t>ma</w:t>
      </w:r>
      <w:r w:rsidR="00A11772">
        <w:rPr>
          <w:rFonts w:ascii="Times New Roman" w:hAnsi="Times New Roman" w:cs="Times New Roman"/>
          <w:sz w:val="24"/>
          <w:szCs w:val="24"/>
        </w:rPr>
        <w:t>d</w:t>
      </w:r>
      <w:r w:rsidRPr="003739CF">
        <w:rPr>
          <w:rFonts w:ascii="Times New Roman" w:hAnsi="Times New Roman" w:cs="Times New Roman"/>
          <w:sz w:val="24"/>
          <w:szCs w:val="24"/>
        </w:rPr>
        <w:t>e me feel powerful. I began feeling happy to study which is a little insane</w:t>
      </w:r>
      <w:r w:rsidR="001E7475">
        <w:rPr>
          <w:rFonts w:ascii="Times New Roman" w:hAnsi="Times New Roman" w:cs="Times New Roman"/>
          <w:sz w:val="24"/>
          <w:szCs w:val="24"/>
        </w:rPr>
        <w:t xml:space="preserve">, </w:t>
      </w:r>
      <w:r w:rsidRPr="003739CF">
        <w:rPr>
          <w:rFonts w:ascii="Times New Roman" w:hAnsi="Times New Roman" w:cs="Times New Roman"/>
          <w:sz w:val="24"/>
          <w:szCs w:val="24"/>
        </w:rPr>
        <w:t xml:space="preserve">creating a schedule for coursework and was intentional with my future goals. I decided to change my major to Computer Science and it has not been easy. Self-doubt encapsulates me often </w:t>
      </w:r>
      <w:r w:rsidR="007B77C9">
        <w:rPr>
          <w:rFonts w:ascii="Times New Roman" w:hAnsi="Times New Roman" w:cs="Times New Roman"/>
          <w:sz w:val="24"/>
          <w:szCs w:val="24"/>
        </w:rPr>
        <w:t xml:space="preserve">because </w:t>
      </w:r>
      <w:r w:rsidRPr="003739CF">
        <w:rPr>
          <w:rFonts w:ascii="Times New Roman" w:hAnsi="Times New Roman" w:cs="Times New Roman"/>
          <w:sz w:val="24"/>
          <w:szCs w:val="24"/>
        </w:rPr>
        <w:t>I had to learn a lot on my own to achieve academic success while working to support myself.</w:t>
      </w:r>
      <w:r w:rsidR="009F1DB8">
        <w:rPr>
          <w:rFonts w:ascii="Times New Roman" w:hAnsi="Times New Roman" w:cs="Times New Roman"/>
          <w:sz w:val="24"/>
          <w:szCs w:val="24"/>
        </w:rPr>
        <w:t xml:space="preserve"> Prioritizing school </w:t>
      </w:r>
      <w:r w:rsidR="00A33554">
        <w:rPr>
          <w:rFonts w:ascii="Times New Roman" w:hAnsi="Times New Roman" w:cs="Times New Roman"/>
          <w:sz w:val="24"/>
          <w:szCs w:val="24"/>
        </w:rPr>
        <w:t>while</w:t>
      </w:r>
      <w:r w:rsidR="009F1DB8">
        <w:rPr>
          <w:rFonts w:ascii="Times New Roman" w:hAnsi="Times New Roman" w:cs="Times New Roman"/>
          <w:sz w:val="24"/>
          <w:szCs w:val="24"/>
        </w:rPr>
        <w:t xml:space="preserve"> work</w:t>
      </w:r>
      <w:r w:rsidR="00A33554">
        <w:rPr>
          <w:rFonts w:ascii="Times New Roman" w:hAnsi="Times New Roman" w:cs="Times New Roman"/>
          <w:sz w:val="24"/>
          <w:szCs w:val="24"/>
        </w:rPr>
        <w:t>ing sometimes felt like a losing battle.</w:t>
      </w:r>
      <w:r w:rsidRPr="003739CF">
        <w:rPr>
          <w:rFonts w:ascii="Times New Roman" w:hAnsi="Times New Roman" w:cs="Times New Roman"/>
          <w:sz w:val="24"/>
          <w:szCs w:val="24"/>
        </w:rPr>
        <w:t xml:space="preserve"> Fortunately, I have been a President’s List recipient since I began college in 2021. This motivated me to apply for internships and seek professional help for my future. I came across a Women’s Leadership course at my university and was intrigued. I learned about a wonderful non-profit named the Gates Foundation and the work that they do to assist in poverty, inequity, and disease. I then read “The Moment of Lift” by Melinda Gates a co-founder who visited many poverty-stricken villages and connected with women all around the world. This novel pulls my heartstrings to this day because it was like I was reading what my purpose could be.</w:t>
      </w:r>
      <w:r w:rsidR="00E34C57">
        <w:rPr>
          <w:rFonts w:ascii="Times New Roman" w:hAnsi="Times New Roman" w:cs="Times New Roman"/>
          <w:sz w:val="24"/>
          <w:szCs w:val="24"/>
        </w:rPr>
        <w:t xml:space="preserve"> My academic journey thus far has </w:t>
      </w:r>
      <w:r w:rsidR="002E430E">
        <w:rPr>
          <w:rFonts w:ascii="Times New Roman" w:hAnsi="Times New Roman" w:cs="Times New Roman"/>
          <w:sz w:val="24"/>
          <w:szCs w:val="24"/>
        </w:rPr>
        <w:t>taught m</w:t>
      </w:r>
      <w:r w:rsidR="003F59F6">
        <w:rPr>
          <w:rFonts w:ascii="Times New Roman" w:hAnsi="Times New Roman" w:cs="Times New Roman"/>
          <w:sz w:val="24"/>
          <w:szCs w:val="24"/>
        </w:rPr>
        <w:t>e</w:t>
      </w:r>
      <w:r w:rsidR="002E430E">
        <w:rPr>
          <w:rFonts w:ascii="Times New Roman" w:hAnsi="Times New Roman" w:cs="Times New Roman"/>
          <w:sz w:val="24"/>
          <w:szCs w:val="24"/>
        </w:rPr>
        <w:t xml:space="preserve"> to adapt and perse</w:t>
      </w:r>
      <w:r w:rsidR="006378B4">
        <w:rPr>
          <w:rFonts w:ascii="Times New Roman" w:hAnsi="Times New Roman" w:cs="Times New Roman"/>
          <w:sz w:val="24"/>
          <w:szCs w:val="24"/>
        </w:rPr>
        <w:t>ver</w:t>
      </w:r>
      <w:r w:rsidR="002E430E">
        <w:rPr>
          <w:rFonts w:ascii="Times New Roman" w:hAnsi="Times New Roman" w:cs="Times New Roman"/>
          <w:sz w:val="24"/>
          <w:szCs w:val="24"/>
        </w:rPr>
        <w:t xml:space="preserve">e </w:t>
      </w:r>
      <w:r w:rsidR="003F59F6">
        <w:rPr>
          <w:rFonts w:ascii="Times New Roman" w:hAnsi="Times New Roman" w:cs="Times New Roman"/>
          <w:sz w:val="24"/>
          <w:szCs w:val="24"/>
        </w:rPr>
        <w:t>no matter the challenges. I</w:t>
      </w:r>
      <w:r w:rsidR="00C506DC">
        <w:rPr>
          <w:rFonts w:ascii="Times New Roman" w:hAnsi="Times New Roman" w:cs="Times New Roman"/>
          <w:sz w:val="24"/>
          <w:szCs w:val="24"/>
        </w:rPr>
        <w:t xml:space="preserve">’ll </w:t>
      </w:r>
      <w:r w:rsidR="003F59F6">
        <w:rPr>
          <w:rFonts w:ascii="Times New Roman" w:hAnsi="Times New Roman" w:cs="Times New Roman"/>
          <w:sz w:val="24"/>
          <w:szCs w:val="24"/>
        </w:rPr>
        <w:t xml:space="preserve">utilize this </w:t>
      </w:r>
      <w:r w:rsidR="005C1ADA">
        <w:rPr>
          <w:rFonts w:ascii="Times New Roman" w:hAnsi="Times New Roman" w:cs="Times New Roman"/>
          <w:sz w:val="24"/>
          <w:szCs w:val="24"/>
        </w:rPr>
        <w:t xml:space="preserve">mindset </w:t>
      </w:r>
      <w:r w:rsidR="00C506DC">
        <w:rPr>
          <w:rFonts w:ascii="Times New Roman" w:hAnsi="Times New Roman" w:cs="Times New Roman"/>
          <w:sz w:val="24"/>
          <w:szCs w:val="24"/>
        </w:rPr>
        <w:t>throughout my time in Bali</w:t>
      </w:r>
      <w:r w:rsidR="008305EB">
        <w:rPr>
          <w:rFonts w:ascii="Times New Roman" w:hAnsi="Times New Roman" w:cs="Times New Roman"/>
          <w:sz w:val="24"/>
          <w:szCs w:val="24"/>
        </w:rPr>
        <w:t xml:space="preserve"> to be a successful scholar abroad.</w:t>
      </w:r>
    </w:p>
    <w:p w14:paraId="055FE743" w14:textId="77777777" w:rsidR="00DC1487" w:rsidRPr="003739CF" w:rsidRDefault="00DC1487" w:rsidP="00DC1487">
      <w:pPr>
        <w:spacing w:line="240" w:lineRule="auto"/>
        <w:rPr>
          <w:rFonts w:ascii="Times New Roman" w:hAnsi="Times New Roman" w:cs="Times New Roman"/>
          <w:sz w:val="24"/>
          <w:szCs w:val="24"/>
        </w:rPr>
      </w:pPr>
    </w:p>
    <w:p w14:paraId="7A61998B" w14:textId="305A85BA" w:rsidR="00155B5D"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A highlight for me during the Bali program is the several </w:t>
      </w:r>
      <w:r w:rsidR="00796952">
        <w:rPr>
          <w:rFonts w:ascii="Times New Roman" w:hAnsi="Times New Roman" w:cs="Times New Roman"/>
          <w:sz w:val="24"/>
          <w:szCs w:val="24"/>
        </w:rPr>
        <w:t>visits</w:t>
      </w:r>
      <w:r w:rsidRPr="003739CF">
        <w:rPr>
          <w:rFonts w:ascii="Times New Roman" w:hAnsi="Times New Roman" w:cs="Times New Roman"/>
          <w:sz w:val="24"/>
          <w:szCs w:val="24"/>
        </w:rPr>
        <w:t xml:space="preserve"> to various nonprofit organizations. </w:t>
      </w:r>
      <w:r w:rsidR="009D185C">
        <w:rPr>
          <w:rFonts w:ascii="Times New Roman" w:hAnsi="Times New Roman" w:cs="Times New Roman"/>
          <w:sz w:val="24"/>
          <w:szCs w:val="24"/>
        </w:rPr>
        <w:t>One visit will be to the Bali Sari Foundation, which provides free health services to Balin</w:t>
      </w:r>
      <w:r w:rsidR="009A371E">
        <w:rPr>
          <w:rFonts w:ascii="Times New Roman" w:hAnsi="Times New Roman" w:cs="Times New Roman"/>
          <w:sz w:val="24"/>
          <w:szCs w:val="24"/>
        </w:rPr>
        <w:t xml:space="preserve">ese people who cannot afford treatment </w:t>
      </w:r>
      <w:r w:rsidR="002C2A28">
        <w:rPr>
          <w:rFonts w:ascii="Times New Roman" w:hAnsi="Times New Roman" w:cs="Times New Roman"/>
          <w:sz w:val="24"/>
          <w:szCs w:val="24"/>
        </w:rPr>
        <w:t>and/or live in remote areas where</w:t>
      </w:r>
      <w:r w:rsidR="009A371E">
        <w:rPr>
          <w:rFonts w:ascii="Times New Roman" w:hAnsi="Times New Roman" w:cs="Times New Roman"/>
          <w:sz w:val="24"/>
          <w:szCs w:val="24"/>
        </w:rPr>
        <w:t xml:space="preserve"> healthcare services are limited or nonexistent. </w:t>
      </w:r>
      <w:r w:rsidRPr="003739CF">
        <w:rPr>
          <w:rFonts w:ascii="Times New Roman" w:hAnsi="Times New Roman" w:cs="Times New Roman"/>
          <w:sz w:val="24"/>
          <w:szCs w:val="24"/>
        </w:rPr>
        <w:t>I admire the work of th</w:t>
      </w:r>
      <w:r w:rsidR="00544B1D">
        <w:rPr>
          <w:rFonts w:ascii="Times New Roman" w:hAnsi="Times New Roman" w:cs="Times New Roman"/>
          <w:sz w:val="24"/>
          <w:szCs w:val="24"/>
        </w:rPr>
        <w:t>is</w:t>
      </w:r>
      <w:r w:rsidRPr="003739CF">
        <w:rPr>
          <w:rFonts w:ascii="Times New Roman" w:hAnsi="Times New Roman" w:cs="Times New Roman"/>
          <w:sz w:val="24"/>
          <w:szCs w:val="24"/>
        </w:rPr>
        <w:t xml:space="preserve"> organization because I receive</w:t>
      </w:r>
      <w:r w:rsidR="00EF0560">
        <w:rPr>
          <w:rFonts w:ascii="Times New Roman" w:hAnsi="Times New Roman" w:cs="Times New Roman"/>
          <w:sz w:val="24"/>
          <w:szCs w:val="24"/>
        </w:rPr>
        <w:t>d</w:t>
      </w:r>
      <w:r w:rsidRPr="003739CF">
        <w:rPr>
          <w:rFonts w:ascii="Times New Roman" w:hAnsi="Times New Roman" w:cs="Times New Roman"/>
          <w:sz w:val="24"/>
          <w:szCs w:val="24"/>
        </w:rPr>
        <w:t xml:space="preserve"> my first internship at a nonprofit</w:t>
      </w:r>
      <w:r w:rsidR="002C2A28">
        <w:rPr>
          <w:rFonts w:ascii="Times New Roman" w:hAnsi="Times New Roman" w:cs="Times New Roman"/>
          <w:sz w:val="24"/>
          <w:szCs w:val="24"/>
        </w:rPr>
        <w:t xml:space="preserve"> that has a similar mission</w:t>
      </w:r>
      <w:r w:rsidRPr="003739CF">
        <w:rPr>
          <w:rFonts w:ascii="Times New Roman" w:hAnsi="Times New Roman" w:cs="Times New Roman"/>
          <w:sz w:val="24"/>
          <w:szCs w:val="24"/>
        </w:rPr>
        <w:t>. I freelanced as a data analytics intern for nine months with a state program that assists low</w:t>
      </w:r>
      <w:r w:rsidR="006378B4">
        <w:rPr>
          <w:rFonts w:ascii="Times New Roman" w:hAnsi="Times New Roman" w:cs="Times New Roman"/>
          <w:sz w:val="24"/>
          <w:szCs w:val="24"/>
        </w:rPr>
        <w:t>-</w:t>
      </w:r>
      <w:r w:rsidRPr="003739CF">
        <w:rPr>
          <w:rFonts w:ascii="Times New Roman" w:hAnsi="Times New Roman" w:cs="Times New Roman"/>
          <w:sz w:val="24"/>
          <w:szCs w:val="24"/>
        </w:rPr>
        <w:t>income</w:t>
      </w:r>
      <w:r w:rsidR="00EF0560">
        <w:rPr>
          <w:rFonts w:ascii="Times New Roman" w:hAnsi="Times New Roman" w:cs="Times New Roman"/>
          <w:sz w:val="24"/>
          <w:szCs w:val="24"/>
        </w:rPr>
        <w:t xml:space="preserve"> individuals</w:t>
      </w:r>
      <w:r w:rsidRPr="003739CF">
        <w:rPr>
          <w:rFonts w:ascii="Times New Roman" w:hAnsi="Times New Roman" w:cs="Times New Roman"/>
          <w:sz w:val="24"/>
          <w:szCs w:val="24"/>
        </w:rPr>
        <w:t xml:space="preserve">. </w:t>
      </w:r>
      <w:r w:rsidR="002C2A28" w:rsidRPr="003739CF">
        <w:rPr>
          <w:rFonts w:ascii="Times New Roman" w:hAnsi="Times New Roman" w:cs="Times New Roman"/>
          <w:sz w:val="24"/>
          <w:szCs w:val="24"/>
        </w:rPr>
        <w:t>I was constantly faced with raw data and heart</w:t>
      </w:r>
      <w:r w:rsidR="008B6978">
        <w:rPr>
          <w:rFonts w:ascii="Times New Roman" w:hAnsi="Times New Roman" w:cs="Times New Roman"/>
          <w:sz w:val="24"/>
          <w:szCs w:val="24"/>
        </w:rPr>
        <w:t>-</w:t>
      </w:r>
      <w:r w:rsidR="002C2A28" w:rsidRPr="003739CF">
        <w:rPr>
          <w:rFonts w:ascii="Times New Roman" w:hAnsi="Times New Roman" w:cs="Times New Roman"/>
          <w:sz w:val="24"/>
          <w:szCs w:val="24"/>
        </w:rPr>
        <w:t xml:space="preserve">wrenching statistical reports. </w:t>
      </w:r>
      <w:r w:rsidR="00B223BC">
        <w:rPr>
          <w:rFonts w:ascii="Times New Roman" w:hAnsi="Times New Roman" w:cs="Times New Roman"/>
          <w:sz w:val="24"/>
          <w:szCs w:val="24"/>
        </w:rPr>
        <w:t xml:space="preserve">I remember viewing </w:t>
      </w:r>
      <w:r w:rsidR="00C8679A">
        <w:rPr>
          <w:rFonts w:ascii="Times New Roman" w:hAnsi="Times New Roman" w:cs="Times New Roman"/>
          <w:sz w:val="24"/>
          <w:szCs w:val="24"/>
        </w:rPr>
        <w:t>statistics of people without</w:t>
      </w:r>
      <w:r w:rsidR="00B223BC">
        <w:rPr>
          <w:rFonts w:ascii="Times New Roman" w:hAnsi="Times New Roman" w:cs="Times New Roman"/>
          <w:sz w:val="24"/>
          <w:szCs w:val="24"/>
        </w:rPr>
        <w:t xml:space="preserve"> health insurance </w:t>
      </w:r>
      <w:r w:rsidR="006E6958">
        <w:rPr>
          <w:rFonts w:ascii="Times New Roman" w:hAnsi="Times New Roman" w:cs="Times New Roman"/>
          <w:sz w:val="24"/>
          <w:szCs w:val="24"/>
        </w:rPr>
        <w:t xml:space="preserve">and it’s crippling to think many in Bali do not have access </w:t>
      </w:r>
      <w:r w:rsidR="00FE7C7D">
        <w:rPr>
          <w:rFonts w:ascii="Times New Roman" w:hAnsi="Times New Roman" w:cs="Times New Roman"/>
          <w:sz w:val="24"/>
          <w:szCs w:val="24"/>
        </w:rPr>
        <w:t>to healthcare at all due to their location.</w:t>
      </w:r>
      <w:r w:rsidR="0071221A">
        <w:rPr>
          <w:rFonts w:ascii="Times New Roman" w:hAnsi="Times New Roman" w:cs="Times New Roman"/>
          <w:sz w:val="24"/>
          <w:szCs w:val="24"/>
        </w:rPr>
        <w:t xml:space="preserve"> </w:t>
      </w:r>
      <w:r w:rsidRPr="003739CF">
        <w:rPr>
          <w:rFonts w:ascii="Times New Roman" w:hAnsi="Times New Roman" w:cs="Times New Roman"/>
          <w:sz w:val="24"/>
          <w:szCs w:val="24"/>
        </w:rPr>
        <w:t>My time with th</w:t>
      </w:r>
      <w:r w:rsidR="00DC601C">
        <w:rPr>
          <w:rFonts w:ascii="Times New Roman" w:hAnsi="Times New Roman" w:cs="Times New Roman"/>
          <w:sz w:val="24"/>
          <w:szCs w:val="24"/>
        </w:rPr>
        <w:t>is</w:t>
      </w:r>
      <w:r w:rsidRPr="003739CF">
        <w:rPr>
          <w:rFonts w:ascii="Times New Roman" w:hAnsi="Times New Roman" w:cs="Times New Roman"/>
          <w:sz w:val="24"/>
          <w:szCs w:val="24"/>
        </w:rPr>
        <w:t xml:space="preserve"> organization led me to study Sociology</w:t>
      </w:r>
      <w:r w:rsidR="00DC601C">
        <w:rPr>
          <w:rFonts w:ascii="Times New Roman" w:hAnsi="Times New Roman" w:cs="Times New Roman"/>
          <w:sz w:val="24"/>
          <w:szCs w:val="24"/>
        </w:rPr>
        <w:t xml:space="preserve"> as my minor</w:t>
      </w:r>
      <w:r w:rsidRPr="003739CF">
        <w:rPr>
          <w:rFonts w:ascii="Times New Roman" w:hAnsi="Times New Roman" w:cs="Times New Roman"/>
          <w:sz w:val="24"/>
          <w:szCs w:val="24"/>
        </w:rPr>
        <w:t>. My experience made my desire to help people ignite and view my purpose as being someone to assist at large altitudes in academia</w:t>
      </w:r>
      <w:r w:rsidR="007D6E43">
        <w:rPr>
          <w:rFonts w:ascii="Times New Roman" w:hAnsi="Times New Roman" w:cs="Times New Roman"/>
          <w:sz w:val="24"/>
          <w:szCs w:val="24"/>
        </w:rPr>
        <w:t xml:space="preserve">. </w:t>
      </w:r>
      <w:r w:rsidRPr="003739CF">
        <w:rPr>
          <w:rFonts w:ascii="Times New Roman" w:hAnsi="Times New Roman" w:cs="Times New Roman"/>
          <w:sz w:val="24"/>
          <w:szCs w:val="24"/>
        </w:rPr>
        <w:t xml:space="preserve">The unique outlook I have is crucial for critical </w:t>
      </w:r>
      <w:r w:rsidRPr="003739CF">
        <w:rPr>
          <w:rFonts w:ascii="Times New Roman" w:hAnsi="Times New Roman" w:cs="Times New Roman"/>
          <w:sz w:val="24"/>
          <w:szCs w:val="24"/>
        </w:rPr>
        <w:lastRenderedPageBreak/>
        <w:t>thinking studie</w:t>
      </w:r>
      <w:r w:rsidR="00FC2DC5">
        <w:rPr>
          <w:rFonts w:ascii="Times New Roman" w:hAnsi="Times New Roman" w:cs="Times New Roman"/>
          <w:sz w:val="24"/>
          <w:szCs w:val="24"/>
        </w:rPr>
        <w:t>s</w:t>
      </w:r>
      <w:r w:rsidRPr="003739CF">
        <w:rPr>
          <w:rFonts w:ascii="Times New Roman" w:hAnsi="Times New Roman" w:cs="Times New Roman"/>
          <w:sz w:val="24"/>
          <w:szCs w:val="24"/>
        </w:rPr>
        <w:t xml:space="preserve">. I know I will be faced with crippling realizations during our program and I will approach every aspect with open ears and respect. </w:t>
      </w:r>
    </w:p>
    <w:p w14:paraId="1620AF51" w14:textId="77777777" w:rsidR="00DC1487" w:rsidRDefault="00DC1487" w:rsidP="00DC1487">
      <w:pPr>
        <w:spacing w:line="240" w:lineRule="auto"/>
        <w:rPr>
          <w:rFonts w:ascii="Times New Roman" w:hAnsi="Times New Roman" w:cs="Times New Roman"/>
          <w:sz w:val="24"/>
          <w:szCs w:val="24"/>
        </w:rPr>
      </w:pPr>
    </w:p>
    <w:p w14:paraId="347998BB" w14:textId="77777777" w:rsidR="00DC1487" w:rsidRPr="003739CF" w:rsidRDefault="00DC1487" w:rsidP="00DC1487">
      <w:pPr>
        <w:spacing w:line="240" w:lineRule="auto"/>
        <w:rPr>
          <w:rFonts w:ascii="Times New Roman" w:hAnsi="Times New Roman" w:cs="Times New Roman"/>
          <w:sz w:val="24"/>
          <w:szCs w:val="24"/>
        </w:rPr>
      </w:pPr>
    </w:p>
    <w:p w14:paraId="7B8212EB" w14:textId="1F3EC7FF" w:rsidR="00FB6CA7" w:rsidRDefault="002566E3" w:rsidP="00DC1487">
      <w:pPr>
        <w:spacing w:line="240" w:lineRule="auto"/>
        <w:rPr>
          <w:rFonts w:ascii="Times New Roman" w:hAnsi="Times New Roman" w:cs="Times New Roman"/>
          <w:sz w:val="24"/>
          <w:szCs w:val="24"/>
        </w:rPr>
      </w:pPr>
      <w:r>
        <w:rPr>
          <w:rFonts w:ascii="Times New Roman" w:hAnsi="Times New Roman" w:cs="Times New Roman"/>
          <w:sz w:val="24"/>
          <w:szCs w:val="24"/>
        </w:rPr>
        <w:t>I study S</w:t>
      </w:r>
      <w:r w:rsidRPr="003739CF">
        <w:rPr>
          <w:rFonts w:ascii="Times New Roman" w:hAnsi="Times New Roman" w:cs="Times New Roman"/>
          <w:sz w:val="24"/>
          <w:szCs w:val="24"/>
        </w:rPr>
        <w:t xml:space="preserve">ociology as my minor, due to who I am as a person and </w:t>
      </w:r>
      <w:r>
        <w:rPr>
          <w:rFonts w:ascii="Times New Roman" w:hAnsi="Times New Roman" w:cs="Times New Roman"/>
          <w:sz w:val="24"/>
          <w:szCs w:val="24"/>
        </w:rPr>
        <w:t>C</w:t>
      </w:r>
      <w:r w:rsidRPr="003739CF">
        <w:rPr>
          <w:rFonts w:ascii="Times New Roman" w:hAnsi="Times New Roman" w:cs="Times New Roman"/>
          <w:sz w:val="24"/>
          <w:szCs w:val="24"/>
        </w:rPr>
        <w:t xml:space="preserve">omputer </w:t>
      </w:r>
      <w:r>
        <w:rPr>
          <w:rFonts w:ascii="Times New Roman" w:hAnsi="Times New Roman" w:cs="Times New Roman"/>
          <w:sz w:val="24"/>
          <w:szCs w:val="24"/>
        </w:rPr>
        <w:t>S</w:t>
      </w:r>
      <w:r w:rsidRPr="003739CF">
        <w:rPr>
          <w:rFonts w:ascii="Times New Roman" w:hAnsi="Times New Roman" w:cs="Times New Roman"/>
          <w:sz w:val="24"/>
          <w:szCs w:val="24"/>
        </w:rPr>
        <w:t>cience as who I am as a scholar</w:t>
      </w:r>
      <w:r w:rsidR="00C026FE">
        <w:rPr>
          <w:rFonts w:ascii="Times New Roman" w:hAnsi="Times New Roman" w:cs="Times New Roman"/>
          <w:sz w:val="24"/>
          <w:szCs w:val="24"/>
        </w:rPr>
        <w:t>,</w:t>
      </w:r>
      <w:r w:rsidRPr="003739CF">
        <w:rPr>
          <w:rFonts w:ascii="Times New Roman" w:hAnsi="Times New Roman" w:cs="Times New Roman"/>
          <w:sz w:val="24"/>
          <w:szCs w:val="24"/>
        </w:rPr>
        <w:t xml:space="preserve"> to enable me to be who I want in the world</w:t>
      </w:r>
      <w:r w:rsidR="00007C94">
        <w:rPr>
          <w:rFonts w:ascii="Times New Roman" w:hAnsi="Times New Roman" w:cs="Times New Roman"/>
          <w:sz w:val="24"/>
          <w:szCs w:val="24"/>
        </w:rPr>
        <w:t xml:space="preserve">. </w:t>
      </w:r>
      <w:r w:rsidR="003739CF" w:rsidRPr="003739CF">
        <w:rPr>
          <w:rFonts w:ascii="Times New Roman" w:hAnsi="Times New Roman" w:cs="Times New Roman"/>
          <w:sz w:val="24"/>
          <w:szCs w:val="24"/>
        </w:rPr>
        <w:t xml:space="preserve">The intersectionality of technology and society is a huge interest of mine, which also attracted me to this Philosophy critical thinking program. Social science and humanities complement each other due to both seeking to understand human experience and behavior. I view this course as a once and a lifetime opportunity to indulge myself in the culture of Southeastern Asia. The Bali program explores three villages, Ubud, Sanur, and Amed, and will be rich in cultural immersion. The </w:t>
      </w:r>
      <w:r w:rsidR="004756FA">
        <w:rPr>
          <w:rFonts w:ascii="Times New Roman" w:hAnsi="Times New Roman" w:cs="Times New Roman"/>
          <w:sz w:val="24"/>
          <w:szCs w:val="24"/>
        </w:rPr>
        <w:t>program</w:t>
      </w:r>
      <w:r w:rsidR="003739CF" w:rsidRPr="003739CF">
        <w:rPr>
          <w:rFonts w:ascii="Times New Roman" w:hAnsi="Times New Roman" w:cs="Times New Roman"/>
          <w:sz w:val="24"/>
          <w:szCs w:val="24"/>
        </w:rPr>
        <w:t xml:space="preserve"> begins in Ubud a thriving village considered the cultural capital where I’ll stay at the Madras Homestay a traditional Balinese housing compound. While staying with the host family I hope to learn about their experiences, </w:t>
      </w:r>
      <w:r w:rsidR="00D95C93">
        <w:rPr>
          <w:rFonts w:ascii="Times New Roman" w:hAnsi="Times New Roman" w:cs="Times New Roman"/>
          <w:sz w:val="24"/>
          <w:szCs w:val="24"/>
        </w:rPr>
        <w:t xml:space="preserve">and </w:t>
      </w:r>
      <w:r w:rsidR="003739CF" w:rsidRPr="003739CF">
        <w:rPr>
          <w:rFonts w:ascii="Times New Roman" w:hAnsi="Times New Roman" w:cs="Times New Roman"/>
          <w:sz w:val="24"/>
          <w:szCs w:val="24"/>
        </w:rPr>
        <w:t xml:space="preserve">academia, and eat traditional dishes. </w:t>
      </w:r>
      <w:r w:rsidR="00943A33">
        <w:rPr>
          <w:rFonts w:ascii="Times New Roman" w:hAnsi="Times New Roman" w:cs="Times New Roman"/>
          <w:sz w:val="24"/>
          <w:szCs w:val="24"/>
        </w:rPr>
        <w:t>We will be meeting</w:t>
      </w:r>
      <w:r w:rsidR="003739CF" w:rsidRPr="003739CF">
        <w:rPr>
          <w:rFonts w:ascii="Times New Roman" w:hAnsi="Times New Roman" w:cs="Times New Roman"/>
          <w:sz w:val="24"/>
          <w:szCs w:val="24"/>
        </w:rPr>
        <w:t xml:space="preserve"> the Kopernik organization that assists low-income communities with affordable </w:t>
      </w:r>
      <w:r w:rsidR="002162AD" w:rsidRPr="003739CF">
        <w:rPr>
          <w:rFonts w:ascii="Times New Roman" w:hAnsi="Times New Roman" w:cs="Times New Roman"/>
          <w:sz w:val="24"/>
          <w:szCs w:val="24"/>
        </w:rPr>
        <w:t>technology,</w:t>
      </w:r>
      <w:r w:rsidR="00E43583">
        <w:rPr>
          <w:rFonts w:ascii="Times New Roman" w:hAnsi="Times New Roman" w:cs="Times New Roman"/>
          <w:sz w:val="24"/>
          <w:szCs w:val="24"/>
        </w:rPr>
        <w:t xml:space="preserve"> </w:t>
      </w:r>
      <w:r w:rsidR="00943A33">
        <w:rPr>
          <w:rFonts w:ascii="Times New Roman" w:hAnsi="Times New Roman" w:cs="Times New Roman"/>
          <w:sz w:val="24"/>
          <w:szCs w:val="24"/>
        </w:rPr>
        <w:t xml:space="preserve">and this </w:t>
      </w:r>
      <w:r w:rsidR="00E43583">
        <w:rPr>
          <w:rFonts w:ascii="Times New Roman" w:hAnsi="Times New Roman" w:cs="Times New Roman"/>
          <w:sz w:val="24"/>
          <w:szCs w:val="24"/>
        </w:rPr>
        <w:t>will give me</w:t>
      </w:r>
      <w:r w:rsidR="003739CF" w:rsidRPr="003739CF">
        <w:rPr>
          <w:rFonts w:ascii="Times New Roman" w:hAnsi="Times New Roman" w:cs="Times New Roman"/>
          <w:sz w:val="24"/>
          <w:szCs w:val="24"/>
        </w:rPr>
        <w:t xml:space="preserve"> the unique opportunity to learn about the quality of life they endure due to their limitations. As a Gen-Z in the United States, I have never experienced technological limitations and I am curious to learn of the technology that is effective in their specific circumstances.</w:t>
      </w:r>
      <w:r w:rsidR="00D95C93">
        <w:rPr>
          <w:rFonts w:ascii="Times New Roman" w:hAnsi="Times New Roman" w:cs="Times New Roman"/>
          <w:sz w:val="24"/>
          <w:szCs w:val="24"/>
        </w:rPr>
        <w:t xml:space="preserve"> </w:t>
      </w:r>
      <w:r w:rsidR="003739CF" w:rsidRPr="003739CF">
        <w:rPr>
          <w:rFonts w:ascii="Times New Roman" w:hAnsi="Times New Roman" w:cs="Times New Roman"/>
          <w:sz w:val="24"/>
          <w:szCs w:val="24"/>
        </w:rPr>
        <w:t>This is a huge societal and technological aspect of the</w:t>
      </w:r>
      <w:r w:rsidR="004756FA">
        <w:rPr>
          <w:rFonts w:ascii="Times New Roman" w:hAnsi="Times New Roman" w:cs="Times New Roman"/>
          <w:sz w:val="24"/>
          <w:szCs w:val="24"/>
        </w:rPr>
        <w:t xml:space="preserve"> program</w:t>
      </w:r>
      <w:r w:rsidR="003739CF" w:rsidRPr="003739CF">
        <w:rPr>
          <w:rFonts w:ascii="Times New Roman" w:hAnsi="Times New Roman" w:cs="Times New Roman"/>
          <w:sz w:val="24"/>
          <w:szCs w:val="24"/>
        </w:rPr>
        <w:t xml:space="preserve"> that can be a highlight of the innovations in my future. My studies are unique compared to other usual participants of this type of program and maybe someday I can be of help to this organization. I value the aspects of this study abroad program due </w:t>
      </w:r>
      <w:r w:rsidR="00D95C93">
        <w:rPr>
          <w:rFonts w:ascii="Times New Roman" w:hAnsi="Times New Roman" w:cs="Times New Roman"/>
          <w:sz w:val="24"/>
          <w:szCs w:val="24"/>
        </w:rPr>
        <w:t xml:space="preserve">to </w:t>
      </w:r>
      <w:r w:rsidR="003068E6">
        <w:rPr>
          <w:rFonts w:ascii="Times New Roman" w:hAnsi="Times New Roman" w:cs="Times New Roman"/>
          <w:sz w:val="24"/>
          <w:szCs w:val="24"/>
        </w:rPr>
        <w:t>t</w:t>
      </w:r>
      <w:r w:rsidR="003739CF" w:rsidRPr="003739CF">
        <w:rPr>
          <w:rFonts w:ascii="Times New Roman" w:hAnsi="Times New Roman" w:cs="Times New Roman"/>
          <w:sz w:val="24"/>
          <w:szCs w:val="24"/>
        </w:rPr>
        <w:t xml:space="preserve">he outcomes </w:t>
      </w:r>
      <w:r w:rsidR="003068E6">
        <w:rPr>
          <w:rFonts w:ascii="Times New Roman" w:hAnsi="Times New Roman" w:cs="Times New Roman"/>
          <w:sz w:val="24"/>
          <w:szCs w:val="24"/>
        </w:rPr>
        <w:t>being</w:t>
      </w:r>
      <w:r w:rsidR="003739CF" w:rsidRPr="003739CF">
        <w:rPr>
          <w:rFonts w:ascii="Times New Roman" w:hAnsi="Times New Roman" w:cs="Times New Roman"/>
          <w:sz w:val="24"/>
          <w:szCs w:val="24"/>
        </w:rPr>
        <w:t xml:space="preserve"> outside the scope of what I could learn i</w:t>
      </w:r>
      <w:r w:rsidR="003068E6">
        <w:rPr>
          <w:rFonts w:ascii="Times New Roman" w:hAnsi="Times New Roman" w:cs="Times New Roman"/>
          <w:sz w:val="24"/>
          <w:szCs w:val="24"/>
        </w:rPr>
        <w:t xml:space="preserve">n a </w:t>
      </w:r>
      <w:r w:rsidR="003739CF" w:rsidRPr="003739CF">
        <w:rPr>
          <w:rFonts w:ascii="Times New Roman" w:hAnsi="Times New Roman" w:cs="Times New Roman"/>
          <w:sz w:val="24"/>
          <w:szCs w:val="24"/>
        </w:rPr>
        <w:t xml:space="preserve">traditional course. This </w:t>
      </w:r>
      <w:r w:rsidR="00907F6C">
        <w:rPr>
          <w:rFonts w:ascii="Times New Roman" w:hAnsi="Times New Roman" w:cs="Times New Roman"/>
          <w:sz w:val="24"/>
          <w:szCs w:val="24"/>
        </w:rPr>
        <w:t>is a</w:t>
      </w:r>
      <w:r w:rsidR="003739CF" w:rsidRPr="003739CF">
        <w:rPr>
          <w:rFonts w:ascii="Times New Roman" w:hAnsi="Times New Roman" w:cs="Times New Roman"/>
          <w:sz w:val="24"/>
          <w:szCs w:val="24"/>
        </w:rPr>
        <w:t xml:space="preserve"> once and a lifetime opportunity for me to bridge my current social science and technology studies with the cultural experience, local context, and people.</w:t>
      </w:r>
    </w:p>
    <w:p w14:paraId="33D80EA1" w14:textId="77777777" w:rsidR="00DC1487" w:rsidRPr="003739CF" w:rsidRDefault="00DC1487" w:rsidP="00DC1487">
      <w:pPr>
        <w:spacing w:line="240" w:lineRule="auto"/>
        <w:rPr>
          <w:rFonts w:ascii="Times New Roman" w:hAnsi="Times New Roman" w:cs="Times New Roman"/>
          <w:sz w:val="24"/>
          <w:szCs w:val="24"/>
        </w:rPr>
      </w:pPr>
    </w:p>
    <w:p w14:paraId="16BFEAB2" w14:textId="7E35EEBC" w:rsidR="003739CF" w:rsidRPr="003739CF" w:rsidRDefault="003739CF" w:rsidP="00DC1487">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Eleanor Roosevelt once said, “Do one thing every day that scares you. Those small things that make us uncomfortable help us build the courage to do the work we do.” I’ll be taking this advice extremely literally while I indulge in this program. This program does not scare me because of the activities, location, </w:t>
      </w:r>
      <w:r w:rsidR="002558F4">
        <w:rPr>
          <w:rFonts w:ascii="Times New Roman" w:hAnsi="Times New Roman" w:cs="Times New Roman"/>
          <w:sz w:val="24"/>
          <w:szCs w:val="24"/>
        </w:rPr>
        <w:t>or people</w:t>
      </w:r>
      <w:r w:rsidRPr="003739CF">
        <w:rPr>
          <w:rFonts w:ascii="Times New Roman" w:hAnsi="Times New Roman" w:cs="Times New Roman"/>
          <w:sz w:val="24"/>
          <w:szCs w:val="24"/>
        </w:rPr>
        <w:t xml:space="preserve">. </w:t>
      </w:r>
      <w:r w:rsidR="00BB2320" w:rsidRPr="003739CF">
        <w:rPr>
          <w:rFonts w:ascii="Times New Roman" w:hAnsi="Times New Roman" w:cs="Times New Roman"/>
          <w:sz w:val="24"/>
          <w:szCs w:val="24"/>
        </w:rPr>
        <w:t>Instead,</w:t>
      </w:r>
      <w:r w:rsidRPr="003739CF">
        <w:rPr>
          <w:rFonts w:ascii="Times New Roman" w:hAnsi="Times New Roman" w:cs="Times New Roman"/>
          <w:sz w:val="24"/>
          <w:szCs w:val="24"/>
        </w:rPr>
        <w:t xml:space="preserve"> due to being a </w:t>
      </w:r>
      <w:r w:rsidR="00CA0623">
        <w:rPr>
          <w:rFonts w:ascii="Times New Roman" w:hAnsi="Times New Roman" w:cs="Times New Roman"/>
          <w:sz w:val="24"/>
          <w:szCs w:val="24"/>
        </w:rPr>
        <w:t>minority</w:t>
      </w:r>
      <w:r w:rsidRPr="003739CF">
        <w:rPr>
          <w:rFonts w:ascii="Times New Roman" w:hAnsi="Times New Roman" w:cs="Times New Roman"/>
          <w:sz w:val="24"/>
          <w:szCs w:val="24"/>
        </w:rPr>
        <w:t>, I became used to being comfortable not chasing my dreams. I know that the ambition that I have d</w:t>
      </w:r>
      <w:r w:rsidR="00603868">
        <w:rPr>
          <w:rFonts w:ascii="Times New Roman" w:hAnsi="Times New Roman" w:cs="Times New Roman"/>
          <w:sz w:val="24"/>
          <w:szCs w:val="24"/>
        </w:rPr>
        <w:t>oes</w:t>
      </w:r>
      <w:r w:rsidRPr="003739CF">
        <w:rPr>
          <w:rFonts w:ascii="Times New Roman" w:hAnsi="Times New Roman" w:cs="Times New Roman"/>
          <w:sz w:val="24"/>
          <w:szCs w:val="24"/>
        </w:rPr>
        <w:t xml:space="preserve"> not stop at a typical college journey, but instead began at the moment I embraced this study abroad program</w:t>
      </w:r>
      <w:r w:rsidR="00AA6637">
        <w:rPr>
          <w:rFonts w:ascii="Times New Roman" w:hAnsi="Times New Roman" w:cs="Times New Roman"/>
          <w:sz w:val="24"/>
          <w:szCs w:val="24"/>
        </w:rPr>
        <w:t xml:space="preserve"> in Asia</w:t>
      </w:r>
      <w:r w:rsidRPr="003739CF">
        <w:rPr>
          <w:rFonts w:ascii="Times New Roman" w:hAnsi="Times New Roman" w:cs="Times New Roman"/>
          <w:sz w:val="24"/>
          <w:szCs w:val="24"/>
        </w:rPr>
        <w:t xml:space="preserve">. Each day I spend in Bali will be a small instance of being uncomfortable that’ll help me build courage for my future goals. After college, my Computer Science degree, Sociology minor, and unique experience such as this study abroad program will prepare me to work in social justice. I plan to pursue graduate school </w:t>
      </w:r>
      <w:r w:rsidR="00A244C7">
        <w:rPr>
          <w:rFonts w:ascii="Times New Roman" w:hAnsi="Times New Roman" w:cs="Times New Roman"/>
          <w:sz w:val="24"/>
          <w:szCs w:val="24"/>
        </w:rPr>
        <w:t>to</w:t>
      </w:r>
      <w:r w:rsidRPr="003739CF">
        <w:rPr>
          <w:rFonts w:ascii="Times New Roman" w:hAnsi="Times New Roman" w:cs="Times New Roman"/>
          <w:sz w:val="24"/>
          <w:szCs w:val="24"/>
        </w:rPr>
        <w:t xml:space="preserve"> further my research experience in humanities and sociology. A dream of mine is to someday work at the Gates Foundation in research and development</w:t>
      </w:r>
      <w:r w:rsidR="00AC0EBD">
        <w:rPr>
          <w:rFonts w:ascii="Times New Roman" w:hAnsi="Times New Roman" w:cs="Times New Roman"/>
          <w:sz w:val="24"/>
          <w:szCs w:val="24"/>
        </w:rPr>
        <w:t xml:space="preserve"> assisting with g</w:t>
      </w:r>
      <w:r w:rsidRPr="003739CF">
        <w:rPr>
          <w:rFonts w:ascii="Times New Roman" w:hAnsi="Times New Roman" w:cs="Times New Roman"/>
          <w:sz w:val="24"/>
          <w:szCs w:val="24"/>
        </w:rPr>
        <w:t>ender inequity and education. I wish to do nothing else with my life but give back to people who do not have my privileges and the Bali Culture and Sustainability program will allow me to</w:t>
      </w:r>
      <w:r w:rsidR="00490CCE">
        <w:rPr>
          <w:rFonts w:ascii="Times New Roman" w:hAnsi="Times New Roman" w:cs="Times New Roman"/>
          <w:sz w:val="24"/>
          <w:szCs w:val="24"/>
        </w:rPr>
        <w:t xml:space="preserve"> </w:t>
      </w:r>
      <w:r w:rsidR="00611907">
        <w:rPr>
          <w:rFonts w:ascii="Times New Roman" w:hAnsi="Times New Roman" w:cs="Times New Roman"/>
          <w:sz w:val="24"/>
          <w:szCs w:val="24"/>
        </w:rPr>
        <w:t xml:space="preserve">curate the </w:t>
      </w:r>
      <w:r w:rsidR="00FB6CA7">
        <w:rPr>
          <w:rFonts w:ascii="Times New Roman" w:hAnsi="Times New Roman" w:cs="Times New Roman"/>
          <w:sz w:val="24"/>
          <w:szCs w:val="24"/>
        </w:rPr>
        <w:t>unique perspective I’ll need for my future.</w:t>
      </w:r>
      <w:r w:rsidRPr="003739CF">
        <w:rPr>
          <w:rFonts w:ascii="Times New Roman" w:hAnsi="Times New Roman" w:cs="Times New Roman"/>
          <w:sz w:val="24"/>
          <w:szCs w:val="24"/>
        </w:rPr>
        <w:t xml:space="preserve"> </w:t>
      </w:r>
    </w:p>
    <w:p w14:paraId="5B9B66A2" w14:textId="77777777" w:rsidR="003739CF" w:rsidRPr="003739CF" w:rsidRDefault="003739CF" w:rsidP="00FF6B69">
      <w:pPr>
        <w:spacing w:line="240" w:lineRule="auto"/>
        <w:rPr>
          <w:rFonts w:ascii="Times New Roman" w:hAnsi="Times New Roman" w:cs="Times New Roman"/>
          <w:sz w:val="24"/>
          <w:szCs w:val="24"/>
        </w:rPr>
      </w:pPr>
      <w:r w:rsidRPr="003739CF">
        <w:rPr>
          <w:rFonts w:ascii="Times New Roman" w:hAnsi="Times New Roman" w:cs="Times New Roman"/>
          <w:sz w:val="24"/>
          <w:szCs w:val="24"/>
        </w:rPr>
        <w:t xml:space="preserve"> </w:t>
      </w:r>
    </w:p>
    <w:p w14:paraId="73BD48FD" w14:textId="77777777" w:rsidR="003739CF" w:rsidRPr="003739CF" w:rsidRDefault="003739CF" w:rsidP="003739CF">
      <w:pPr>
        <w:rPr>
          <w:rFonts w:ascii="Times New Roman" w:hAnsi="Times New Roman" w:cs="Times New Roman"/>
          <w:sz w:val="24"/>
          <w:szCs w:val="24"/>
        </w:rPr>
      </w:pPr>
      <w:r w:rsidRPr="003739CF">
        <w:rPr>
          <w:rFonts w:ascii="Times New Roman" w:hAnsi="Times New Roman" w:cs="Times New Roman"/>
          <w:sz w:val="24"/>
          <w:szCs w:val="24"/>
        </w:rPr>
        <w:t xml:space="preserve"> </w:t>
      </w:r>
    </w:p>
    <w:p w14:paraId="3FA60094" w14:textId="77777777" w:rsidR="003739CF" w:rsidRPr="003739CF" w:rsidRDefault="003739CF" w:rsidP="003739CF">
      <w:pPr>
        <w:rPr>
          <w:rFonts w:ascii="Times New Roman" w:hAnsi="Times New Roman" w:cs="Times New Roman"/>
          <w:sz w:val="24"/>
          <w:szCs w:val="24"/>
        </w:rPr>
      </w:pPr>
      <w:r w:rsidRPr="003739CF">
        <w:rPr>
          <w:rFonts w:ascii="Times New Roman" w:hAnsi="Times New Roman" w:cs="Times New Roman"/>
          <w:sz w:val="24"/>
          <w:szCs w:val="24"/>
        </w:rPr>
        <w:t xml:space="preserve"> </w:t>
      </w:r>
    </w:p>
    <w:p w14:paraId="38C34B50" w14:textId="77777777" w:rsidR="00271BBD" w:rsidRDefault="00271BBD" w:rsidP="00C8481B">
      <w:pPr>
        <w:rPr>
          <w:rFonts w:ascii="Times New Roman" w:hAnsi="Times New Roman" w:cs="Times New Roman"/>
          <w:sz w:val="24"/>
          <w:szCs w:val="24"/>
        </w:rPr>
      </w:pPr>
    </w:p>
    <w:p w14:paraId="0C9DEA84" w14:textId="77777777" w:rsidR="0073464C" w:rsidRDefault="0073464C" w:rsidP="00C8481B">
      <w:pPr>
        <w:rPr>
          <w:rFonts w:ascii="Times New Roman" w:hAnsi="Times New Roman" w:cs="Times New Roman"/>
          <w:sz w:val="24"/>
          <w:szCs w:val="24"/>
        </w:rPr>
      </w:pPr>
    </w:p>
    <w:p w14:paraId="6D8010E1" w14:textId="77777777" w:rsidR="00C475F2" w:rsidRDefault="00C475F2" w:rsidP="00C8481B">
      <w:pPr>
        <w:rPr>
          <w:rFonts w:ascii="Times New Roman" w:hAnsi="Times New Roman" w:cs="Times New Roman"/>
          <w:sz w:val="24"/>
          <w:szCs w:val="24"/>
        </w:rPr>
      </w:pPr>
    </w:p>
    <w:p w14:paraId="5AE1B1A6" w14:textId="77777777" w:rsidR="00C475F2" w:rsidRDefault="00C475F2" w:rsidP="00C8481B">
      <w:pPr>
        <w:rPr>
          <w:rFonts w:ascii="Times New Roman" w:hAnsi="Times New Roman" w:cs="Times New Roman"/>
          <w:sz w:val="24"/>
          <w:szCs w:val="24"/>
        </w:rPr>
      </w:pPr>
    </w:p>
    <w:p w14:paraId="1C1B7E6B" w14:textId="77777777" w:rsidR="00C475F2" w:rsidRDefault="00C475F2" w:rsidP="00C8481B">
      <w:pPr>
        <w:rPr>
          <w:rFonts w:ascii="Times New Roman" w:hAnsi="Times New Roman" w:cs="Times New Roman"/>
          <w:sz w:val="24"/>
          <w:szCs w:val="24"/>
        </w:rPr>
      </w:pPr>
    </w:p>
    <w:p w14:paraId="17A9C688" w14:textId="77777777" w:rsidR="00C475F2" w:rsidRPr="00C8481B" w:rsidRDefault="00C475F2" w:rsidP="00C8481B">
      <w:pPr>
        <w:rPr>
          <w:rFonts w:ascii="Times New Roman" w:hAnsi="Times New Roman" w:cs="Times New Roman"/>
          <w:sz w:val="24"/>
          <w:szCs w:val="24"/>
        </w:rPr>
      </w:pPr>
    </w:p>
    <w:sectPr w:rsidR="00C475F2" w:rsidRPr="00C8481B" w:rsidSect="00143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8E662A"/>
    <w:multiLevelType w:val="hybridMultilevel"/>
    <w:tmpl w:val="E64A3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30266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MLUwsDSzsDQyMjBX0lEKTi0uzszPAykwqwUAWlnm0SwAAAA="/>
  </w:docVars>
  <w:rsids>
    <w:rsidRoot w:val="00C8481B"/>
    <w:rsid w:val="00000A75"/>
    <w:rsid w:val="0000429A"/>
    <w:rsid w:val="00007C94"/>
    <w:rsid w:val="000122FE"/>
    <w:rsid w:val="00014549"/>
    <w:rsid w:val="00023EE8"/>
    <w:rsid w:val="00026FCC"/>
    <w:rsid w:val="00027C10"/>
    <w:rsid w:val="00033B64"/>
    <w:rsid w:val="00043957"/>
    <w:rsid w:val="0004640B"/>
    <w:rsid w:val="000468FA"/>
    <w:rsid w:val="00051564"/>
    <w:rsid w:val="00067200"/>
    <w:rsid w:val="000708B2"/>
    <w:rsid w:val="00073311"/>
    <w:rsid w:val="00081032"/>
    <w:rsid w:val="00087389"/>
    <w:rsid w:val="00091F99"/>
    <w:rsid w:val="000A1AB3"/>
    <w:rsid w:val="000A44C6"/>
    <w:rsid w:val="000B1852"/>
    <w:rsid w:val="000B21B6"/>
    <w:rsid w:val="000C1BC4"/>
    <w:rsid w:val="000C5B1F"/>
    <w:rsid w:val="000D133F"/>
    <w:rsid w:val="000D6BE7"/>
    <w:rsid w:val="000E2FEE"/>
    <w:rsid w:val="000E33F9"/>
    <w:rsid w:val="000E6DC1"/>
    <w:rsid w:val="000F012B"/>
    <w:rsid w:val="000F25D7"/>
    <w:rsid w:val="00103824"/>
    <w:rsid w:val="001041F9"/>
    <w:rsid w:val="001060A3"/>
    <w:rsid w:val="00116DBC"/>
    <w:rsid w:val="001177DD"/>
    <w:rsid w:val="001226D6"/>
    <w:rsid w:val="00123DC6"/>
    <w:rsid w:val="00124181"/>
    <w:rsid w:val="0013003C"/>
    <w:rsid w:val="00131B42"/>
    <w:rsid w:val="00133A39"/>
    <w:rsid w:val="00135B34"/>
    <w:rsid w:val="00135F69"/>
    <w:rsid w:val="00141F3B"/>
    <w:rsid w:val="00142190"/>
    <w:rsid w:val="00143367"/>
    <w:rsid w:val="00143612"/>
    <w:rsid w:val="001475B1"/>
    <w:rsid w:val="00147664"/>
    <w:rsid w:val="00154477"/>
    <w:rsid w:val="00155B5D"/>
    <w:rsid w:val="00163954"/>
    <w:rsid w:val="001649A3"/>
    <w:rsid w:val="001672A0"/>
    <w:rsid w:val="001712B7"/>
    <w:rsid w:val="00172FA1"/>
    <w:rsid w:val="00173897"/>
    <w:rsid w:val="00174944"/>
    <w:rsid w:val="00186A20"/>
    <w:rsid w:val="001A25B6"/>
    <w:rsid w:val="001A78A5"/>
    <w:rsid w:val="001C1186"/>
    <w:rsid w:val="001C1581"/>
    <w:rsid w:val="001C7727"/>
    <w:rsid w:val="001D12EC"/>
    <w:rsid w:val="001E27EB"/>
    <w:rsid w:val="001E7475"/>
    <w:rsid w:val="001F1988"/>
    <w:rsid w:val="001F2033"/>
    <w:rsid w:val="001F2072"/>
    <w:rsid w:val="001F2088"/>
    <w:rsid w:val="001F7FC4"/>
    <w:rsid w:val="0020072E"/>
    <w:rsid w:val="00203B2A"/>
    <w:rsid w:val="0021402E"/>
    <w:rsid w:val="002162AD"/>
    <w:rsid w:val="00223456"/>
    <w:rsid w:val="002310C2"/>
    <w:rsid w:val="00233126"/>
    <w:rsid w:val="002558F4"/>
    <w:rsid w:val="002566E3"/>
    <w:rsid w:val="00257FA7"/>
    <w:rsid w:val="002625C7"/>
    <w:rsid w:val="00262736"/>
    <w:rsid w:val="00265703"/>
    <w:rsid w:val="00271BBD"/>
    <w:rsid w:val="00275B44"/>
    <w:rsid w:val="00275D7B"/>
    <w:rsid w:val="0028030C"/>
    <w:rsid w:val="00283372"/>
    <w:rsid w:val="00284199"/>
    <w:rsid w:val="00292143"/>
    <w:rsid w:val="00296E5C"/>
    <w:rsid w:val="002A09F4"/>
    <w:rsid w:val="002A62E5"/>
    <w:rsid w:val="002A6440"/>
    <w:rsid w:val="002A7DD1"/>
    <w:rsid w:val="002B1627"/>
    <w:rsid w:val="002B1B10"/>
    <w:rsid w:val="002C2A28"/>
    <w:rsid w:val="002D3199"/>
    <w:rsid w:val="002D7544"/>
    <w:rsid w:val="002E430E"/>
    <w:rsid w:val="002E6403"/>
    <w:rsid w:val="002F2C25"/>
    <w:rsid w:val="002F6CE3"/>
    <w:rsid w:val="00300EB8"/>
    <w:rsid w:val="00305BA5"/>
    <w:rsid w:val="003068E6"/>
    <w:rsid w:val="0031659D"/>
    <w:rsid w:val="003166BB"/>
    <w:rsid w:val="0032069B"/>
    <w:rsid w:val="00327063"/>
    <w:rsid w:val="0033077E"/>
    <w:rsid w:val="003344C7"/>
    <w:rsid w:val="00335400"/>
    <w:rsid w:val="003359A5"/>
    <w:rsid w:val="00337C1A"/>
    <w:rsid w:val="00340ACF"/>
    <w:rsid w:val="003439D4"/>
    <w:rsid w:val="003501B0"/>
    <w:rsid w:val="00350FFF"/>
    <w:rsid w:val="00354C6B"/>
    <w:rsid w:val="0035538D"/>
    <w:rsid w:val="00356921"/>
    <w:rsid w:val="0036136F"/>
    <w:rsid w:val="00362793"/>
    <w:rsid w:val="003739CF"/>
    <w:rsid w:val="00377311"/>
    <w:rsid w:val="003800C3"/>
    <w:rsid w:val="003A1395"/>
    <w:rsid w:val="003A2EEC"/>
    <w:rsid w:val="003A611E"/>
    <w:rsid w:val="003C4C71"/>
    <w:rsid w:val="003D0240"/>
    <w:rsid w:val="003D08C5"/>
    <w:rsid w:val="003D68AF"/>
    <w:rsid w:val="003D789C"/>
    <w:rsid w:val="003F59F6"/>
    <w:rsid w:val="0040032B"/>
    <w:rsid w:val="00400FC5"/>
    <w:rsid w:val="00405598"/>
    <w:rsid w:val="00412C35"/>
    <w:rsid w:val="0043369D"/>
    <w:rsid w:val="00462E47"/>
    <w:rsid w:val="00465FBB"/>
    <w:rsid w:val="0047224C"/>
    <w:rsid w:val="004756FA"/>
    <w:rsid w:val="004817C8"/>
    <w:rsid w:val="00490CCE"/>
    <w:rsid w:val="004930E3"/>
    <w:rsid w:val="0049332A"/>
    <w:rsid w:val="004A364E"/>
    <w:rsid w:val="004A3ED0"/>
    <w:rsid w:val="004A7D6D"/>
    <w:rsid w:val="004B295D"/>
    <w:rsid w:val="004C0386"/>
    <w:rsid w:val="004D1043"/>
    <w:rsid w:val="004E4338"/>
    <w:rsid w:val="004F4B08"/>
    <w:rsid w:val="004F75B0"/>
    <w:rsid w:val="00510B31"/>
    <w:rsid w:val="00516350"/>
    <w:rsid w:val="00536E3F"/>
    <w:rsid w:val="005410DE"/>
    <w:rsid w:val="00544B1D"/>
    <w:rsid w:val="0055229E"/>
    <w:rsid w:val="00553997"/>
    <w:rsid w:val="00562B73"/>
    <w:rsid w:val="005757FC"/>
    <w:rsid w:val="00576C59"/>
    <w:rsid w:val="00583ADA"/>
    <w:rsid w:val="005B1166"/>
    <w:rsid w:val="005B3B3B"/>
    <w:rsid w:val="005B7135"/>
    <w:rsid w:val="005C1ADA"/>
    <w:rsid w:val="005C24D6"/>
    <w:rsid w:val="005C7107"/>
    <w:rsid w:val="005D06A4"/>
    <w:rsid w:val="005D503C"/>
    <w:rsid w:val="005D5B81"/>
    <w:rsid w:val="005E122A"/>
    <w:rsid w:val="005F19CE"/>
    <w:rsid w:val="005F47FA"/>
    <w:rsid w:val="00603868"/>
    <w:rsid w:val="00611907"/>
    <w:rsid w:val="00613C7E"/>
    <w:rsid w:val="006172F9"/>
    <w:rsid w:val="006209B6"/>
    <w:rsid w:val="00627A7C"/>
    <w:rsid w:val="00632D2F"/>
    <w:rsid w:val="00633DD7"/>
    <w:rsid w:val="006363B0"/>
    <w:rsid w:val="006378B4"/>
    <w:rsid w:val="0064702C"/>
    <w:rsid w:val="00647EC0"/>
    <w:rsid w:val="00652508"/>
    <w:rsid w:val="00656C93"/>
    <w:rsid w:val="0066050D"/>
    <w:rsid w:val="00673CC7"/>
    <w:rsid w:val="006B1E08"/>
    <w:rsid w:val="006C25DB"/>
    <w:rsid w:val="006C2F4D"/>
    <w:rsid w:val="006C5817"/>
    <w:rsid w:val="006C7E05"/>
    <w:rsid w:val="006D144B"/>
    <w:rsid w:val="006E6958"/>
    <w:rsid w:val="006F3583"/>
    <w:rsid w:val="006F60FA"/>
    <w:rsid w:val="0071221A"/>
    <w:rsid w:val="0071615B"/>
    <w:rsid w:val="007208FE"/>
    <w:rsid w:val="00726A12"/>
    <w:rsid w:val="0073464C"/>
    <w:rsid w:val="00741D83"/>
    <w:rsid w:val="00744D87"/>
    <w:rsid w:val="007457AC"/>
    <w:rsid w:val="00750934"/>
    <w:rsid w:val="00752387"/>
    <w:rsid w:val="007542CA"/>
    <w:rsid w:val="00754AC5"/>
    <w:rsid w:val="007604BE"/>
    <w:rsid w:val="00760DA3"/>
    <w:rsid w:val="0076517A"/>
    <w:rsid w:val="00772DD4"/>
    <w:rsid w:val="00775D9C"/>
    <w:rsid w:val="00776E60"/>
    <w:rsid w:val="00777E07"/>
    <w:rsid w:val="00777FFE"/>
    <w:rsid w:val="00787199"/>
    <w:rsid w:val="00787D60"/>
    <w:rsid w:val="007907EF"/>
    <w:rsid w:val="00796952"/>
    <w:rsid w:val="007A0228"/>
    <w:rsid w:val="007A41EB"/>
    <w:rsid w:val="007B6005"/>
    <w:rsid w:val="007B7260"/>
    <w:rsid w:val="007B77C9"/>
    <w:rsid w:val="007C721E"/>
    <w:rsid w:val="007D6E43"/>
    <w:rsid w:val="007D7C8A"/>
    <w:rsid w:val="007E47ED"/>
    <w:rsid w:val="007F171A"/>
    <w:rsid w:val="007F263A"/>
    <w:rsid w:val="007F7FF2"/>
    <w:rsid w:val="008142FE"/>
    <w:rsid w:val="00822516"/>
    <w:rsid w:val="00826E1C"/>
    <w:rsid w:val="008305EB"/>
    <w:rsid w:val="00830B06"/>
    <w:rsid w:val="00831DC4"/>
    <w:rsid w:val="00833738"/>
    <w:rsid w:val="00851E7A"/>
    <w:rsid w:val="0087217F"/>
    <w:rsid w:val="00872A20"/>
    <w:rsid w:val="00877495"/>
    <w:rsid w:val="00882D22"/>
    <w:rsid w:val="00884028"/>
    <w:rsid w:val="00885890"/>
    <w:rsid w:val="008A2C07"/>
    <w:rsid w:val="008B089A"/>
    <w:rsid w:val="008B3620"/>
    <w:rsid w:val="008B6978"/>
    <w:rsid w:val="008C5A68"/>
    <w:rsid w:val="008C6213"/>
    <w:rsid w:val="008D7926"/>
    <w:rsid w:val="008E1C04"/>
    <w:rsid w:val="008E2330"/>
    <w:rsid w:val="008E4F52"/>
    <w:rsid w:val="008E7EAB"/>
    <w:rsid w:val="008E7F51"/>
    <w:rsid w:val="008F0B14"/>
    <w:rsid w:val="008F0D5C"/>
    <w:rsid w:val="008F5502"/>
    <w:rsid w:val="008F6701"/>
    <w:rsid w:val="00905B12"/>
    <w:rsid w:val="00906312"/>
    <w:rsid w:val="00907F6C"/>
    <w:rsid w:val="009150BD"/>
    <w:rsid w:val="0092026F"/>
    <w:rsid w:val="00924040"/>
    <w:rsid w:val="0093024B"/>
    <w:rsid w:val="00931BB3"/>
    <w:rsid w:val="00935CA4"/>
    <w:rsid w:val="00942B3F"/>
    <w:rsid w:val="00943A33"/>
    <w:rsid w:val="009504B5"/>
    <w:rsid w:val="00954193"/>
    <w:rsid w:val="009546D5"/>
    <w:rsid w:val="00960FD3"/>
    <w:rsid w:val="00961685"/>
    <w:rsid w:val="00963E7E"/>
    <w:rsid w:val="0096743D"/>
    <w:rsid w:val="00980018"/>
    <w:rsid w:val="00980091"/>
    <w:rsid w:val="00985311"/>
    <w:rsid w:val="009A371E"/>
    <w:rsid w:val="009B3197"/>
    <w:rsid w:val="009C0F90"/>
    <w:rsid w:val="009D185C"/>
    <w:rsid w:val="009E3C09"/>
    <w:rsid w:val="009F13C2"/>
    <w:rsid w:val="009F1DB8"/>
    <w:rsid w:val="009F5A71"/>
    <w:rsid w:val="009F5BD2"/>
    <w:rsid w:val="00A06E18"/>
    <w:rsid w:val="00A11772"/>
    <w:rsid w:val="00A11DA9"/>
    <w:rsid w:val="00A1574F"/>
    <w:rsid w:val="00A173E8"/>
    <w:rsid w:val="00A21233"/>
    <w:rsid w:val="00A244C7"/>
    <w:rsid w:val="00A31CEE"/>
    <w:rsid w:val="00A33554"/>
    <w:rsid w:val="00A42A44"/>
    <w:rsid w:val="00A50494"/>
    <w:rsid w:val="00A52594"/>
    <w:rsid w:val="00A91217"/>
    <w:rsid w:val="00A95C14"/>
    <w:rsid w:val="00A963A9"/>
    <w:rsid w:val="00A9697A"/>
    <w:rsid w:val="00AA6546"/>
    <w:rsid w:val="00AA6637"/>
    <w:rsid w:val="00AB5B48"/>
    <w:rsid w:val="00AB7CF2"/>
    <w:rsid w:val="00AC0EBD"/>
    <w:rsid w:val="00AC2F45"/>
    <w:rsid w:val="00AD3981"/>
    <w:rsid w:val="00AD49D1"/>
    <w:rsid w:val="00AE4D82"/>
    <w:rsid w:val="00AF4A67"/>
    <w:rsid w:val="00B05D54"/>
    <w:rsid w:val="00B10617"/>
    <w:rsid w:val="00B1381E"/>
    <w:rsid w:val="00B1760D"/>
    <w:rsid w:val="00B1773B"/>
    <w:rsid w:val="00B208B3"/>
    <w:rsid w:val="00B223BC"/>
    <w:rsid w:val="00B3032E"/>
    <w:rsid w:val="00B3308F"/>
    <w:rsid w:val="00B344E9"/>
    <w:rsid w:val="00B34C14"/>
    <w:rsid w:val="00B856A5"/>
    <w:rsid w:val="00B90403"/>
    <w:rsid w:val="00B97970"/>
    <w:rsid w:val="00BA277D"/>
    <w:rsid w:val="00BA4C61"/>
    <w:rsid w:val="00BB2320"/>
    <w:rsid w:val="00BB3BDF"/>
    <w:rsid w:val="00BD0CB6"/>
    <w:rsid w:val="00BE142B"/>
    <w:rsid w:val="00BE55BA"/>
    <w:rsid w:val="00BF014A"/>
    <w:rsid w:val="00BF1B24"/>
    <w:rsid w:val="00C0156C"/>
    <w:rsid w:val="00C026FE"/>
    <w:rsid w:val="00C1461F"/>
    <w:rsid w:val="00C152BF"/>
    <w:rsid w:val="00C157EC"/>
    <w:rsid w:val="00C475F2"/>
    <w:rsid w:val="00C47A49"/>
    <w:rsid w:val="00C506DC"/>
    <w:rsid w:val="00C507DA"/>
    <w:rsid w:val="00C60905"/>
    <w:rsid w:val="00C6504D"/>
    <w:rsid w:val="00C66E19"/>
    <w:rsid w:val="00C713B1"/>
    <w:rsid w:val="00C72516"/>
    <w:rsid w:val="00C73B72"/>
    <w:rsid w:val="00C75808"/>
    <w:rsid w:val="00C82E06"/>
    <w:rsid w:val="00C8481B"/>
    <w:rsid w:val="00C8679A"/>
    <w:rsid w:val="00C914A0"/>
    <w:rsid w:val="00C94865"/>
    <w:rsid w:val="00CA0623"/>
    <w:rsid w:val="00CA563E"/>
    <w:rsid w:val="00CC60CB"/>
    <w:rsid w:val="00CC63D6"/>
    <w:rsid w:val="00CD5FE1"/>
    <w:rsid w:val="00CD7728"/>
    <w:rsid w:val="00CD7EFA"/>
    <w:rsid w:val="00CE23E0"/>
    <w:rsid w:val="00CE420D"/>
    <w:rsid w:val="00CE7ED4"/>
    <w:rsid w:val="00CF1ABE"/>
    <w:rsid w:val="00CF24AD"/>
    <w:rsid w:val="00D0665C"/>
    <w:rsid w:val="00D20A72"/>
    <w:rsid w:val="00D24F97"/>
    <w:rsid w:val="00D36811"/>
    <w:rsid w:val="00D463D2"/>
    <w:rsid w:val="00D5700D"/>
    <w:rsid w:val="00D629ED"/>
    <w:rsid w:val="00D64A91"/>
    <w:rsid w:val="00D839B3"/>
    <w:rsid w:val="00D83F06"/>
    <w:rsid w:val="00D87248"/>
    <w:rsid w:val="00D90410"/>
    <w:rsid w:val="00D95C93"/>
    <w:rsid w:val="00D96A74"/>
    <w:rsid w:val="00D9734A"/>
    <w:rsid w:val="00DA273C"/>
    <w:rsid w:val="00DA3FB1"/>
    <w:rsid w:val="00DA699B"/>
    <w:rsid w:val="00DB03BD"/>
    <w:rsid w:val="00DC1487"/>
    <w:rsid w:val="00DC36D6"/>
    <w:rsid w:val="00DC4823"/>
    <w:rsid w:val="00DC601C"/>
    <w:rsid w:val="00DC63C3"/>
    <w:rsid w:val="00DC7AF7"/>
    <w:rsid w:val="00DD0787"/>
    <w:rsid w:val="00DE1CA4"/>
    <w:rsid w:val="00DE1F8F"/>
    <w:rsid w:val="00DE31BF"/>
    <w:rsid w:val="00E123EF"/>
    <w:rsid w:val="00E15BB0"/>
    <w:rsid w:val="00E21D08"/>
    <w:rsid w:val="00E30638"/>
    <w:rsid w:val="00E3167A"/>
    <w:rsid w:val="00E320E3"/>
    <w:rsid w:val="00E34C57"/>
    <w:rsid w:val="00E402F2"/>
    <w:rsid w:val="00E40E76"/>
    <w:rsid w:val="00E43583"/>
    <w:rsid w:val="00E468B3"/>
    <w:rsid w:val="00E513CB"/>
    <w:rsid w:val="00E530D8"/>
    <w:rsid w:val="00E57D3D"/>
    <w:rsid w:val="00E603CC"/>
    <w:rsid w:val="00E7079C"/>
    <w:rsid w:val="00E81273"/>
    <w:rsid w:val="00EA56AE"/>
    <w:rsid w:val="00EB7DD9"/>
    <w:rsid w:val="00EC40E5"/>
    <w:rsid w:val="00EC7095"/>
    <w:rsid w:val="00ED502B"/>
    <w:rsid w:val="00ED546C"/>
    <w:rsid w:val="00ED668A"/>
    <w:rsid w:val="00ED6D69"/>
    <w:rsid w:val="00EE172D"/>
    <w:rsid w:val="00EE4FED"/>
    <w:rsid w:val="00EF0560"/>
    <w:rsid w:val="00EF268E"/>
    <w:rsid w:val="00EF7728"/>
    <w:rsid w:val="00F128FB"/>
    <w:rsid w:val="00F12FE8"/>
    <w:rsid w:val="00F234C8"/>
    <w:rsid w:val="00F3129A"/>
    <w:rsid w:val="00F34A20"/>
    <w:rsid w:val="00F35DE4"/>
    <w:rsid w:val="00F3670B"/>
    <w:rsid w:val="00F43EDE"/>
    <w:rsid w:val="00F512DF"/>
    <w:rsid w:val="00F51327"/>
    <w:rsid w:val="00F66F19"/>
    <w:rsid w:val="00F67129"/>
    <w:rsid w:val="00F779F0"/>
    <w:rsid w:val="00F820F6"/>
    <w:rsid w:val="00F84F48"/>
    <w:rsid w:val="00F92BC3"/>
    <w:rsid w:val="00F9365F"/>
    <w:rsid w:val="00F94019"/>
    <w:rsid w:val="00F96044"/>
    <w:rsid w:val="00FA0FB5"/>
    <w:rsid w:val="00FA3EED"/>
    <w:rsid w:val="00FA557E"/>
    <w:rsid w:val="00FA5B61"/>
    <w:rsid w:val="00FA5D18"/>
    <w:rsid w:val="00FA7360"/>
    <w:rsid w:val="00FB6CA7"/>
    <w:rsid w:val="00FC23BA"/>
    <w:rsid w:val="00FC2DC5"/>
    <w:rsid w:val="00FC35A8"/>
    <w:rsid w:val="00FC75E6"/>
    <w:rsid w:val="00FD5BC8"/>
    <w:rsid w:val="00FE199C"/>
    <w:rsid w:val="00FE40AF"/>
    <w:rsid w:val="00FE62A7"/>
    <w:rsid w:val="00FE7A81"/>
    <w:rsid w:val="00FE7C7D"/>
    <w:rsid w:val="00FF4E7F"/>
    <w:rsid w:val="00FF6B69"/>
    <w:rsid w:val="00FF7A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278B8"/>
  <w15:chartTrackingRefBased/>
  <w15:docId w15:val="{21D5DF5F-6B6F-4650-AC83-3FEDED9E7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47E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20</TotalTime>
  <Pages>3</Pages>
  <Words>1046</Words>
  <Characters>5965</Characters>
  <Application>Microsoft Office Word</Application>
  <DocSecurity>0</DocSecurity>
  <Lines>49</Lines>
  <Paragraphs>13</Paragraphs>
  <ScaleCrop>false</ScaleCrop>
  <Company/>
  <LinksUpToDate>false</LinksUpToDate>
  <CharactersWithSpaces>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yn Campbell</dc:creator>
  <cp:keywords/>
  <dc:description/>
  <cp:lastModifiedBy>Ashlyn Campbell</cp:lastModifiedBy>
  <cp:revision>486</cp:revision>
  <cp:lastPrinted>2023-03-06T05:57:00Z</cp:lastPrinted>
  <dcterms:created xsi:type="dcterms:W3CDTF">2023-02-16T01:50:00Z</dcterms:created>
  <dcterms:modified xsi:type="dcterms:W3CDTF">2023-03-09T05:29:00Z</dcterms:modified>
</cp:coreProperties>
</file>